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2416A" w14:textId="0BA18E5B" w:rsidR="00215427" w:rsidRPr="00D917B3" w:rsidRDefault="008A22E8">
      <w:pPr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sz w:val="32"/>
          <w:szCs w:val="32"/>
        </w:rPr>
        <w:t xml:space="preserve">    </w:t>
      </w:r>
      <w:r w:rsidR="00AA2F97" w:rsidRPr="00D917B3">
        <w:rPr>
          <w:rFonts w:asciiTheme="majorHAnsi" w:hAnsiTheme="majorHAnsi" w:cstheme="majorHAnsi"/>
          <w:b/>
          <w:bCs/>
          <w:sz w:val="32"/>
          <w:szCs w:val="32"/>
        </w:rPr>
        <w:t>Customer Churn Prediction in Telcom Industry – ANN with Keras</w:t>
      </w:r>
    </w:p>
    <w:p w14:paraId="3E9C7C14" w14:textId="1450E781" w:rsidR="00AA2F97" w:rsidRDefault="00AA2F97">
      <w:pPr>
        <w:rPr>
          <w:sz w:val="32"/>
          <w:szCs w:val="32"/>
        </w:rPr>
      </w:pPr>
    </w:p>
    <w:p w14:paraId="789F6357" w14:textId="47787774" w:rsidR="008A22E8" w:rsidRDefault="00D917B3" w:rsidP="008A22E8">
      <w:pPr>
        <w:pStyle w:val="Heading5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theme="minorHAnsi"/>
          <w:b w:val="0"/>
          <w:bCs w:val="0"/>
          <w:color w:val="202124"/>
          <w:sz w:val="24"/>
          <w:szCs w:val="24"/>
        </w:rPr>
      </w:pPr>
      <w:r w:rsidRPr="00D917B3">
        <w:rPr>
          <w:rFonts w:asciiTheme="majorHAnsi" w:hAnsiTheme="majorHAnsi" w:cstheme="majorHAnsi"/>
          <w:sz w:val="28"/>
          <w:szCs w:val="28"/>
        </w:rPr>
        <w:t>D</w:t>
      </w:r>
      <w:r w:rsidR="0013124F">
        <w:rPr>
          <w:rFonts w:asciiTheme="majorHAnsi" w:hAnsiTheme="majorHAnsi" w:cstheme="majorHAnsi"/>
          <w:sz w:val="28"/>
          <w:szCs w:val="28"/>
        </w:rPr>
        <w:t>ata Set</w:t>
      </w:r>
      <w:r w:rsidRPr="00D917B3">
        <w:rPr>
          <w:rFonts w:asciiTheme="majorHAnsi" w:hAnsiTheme="majorHAnsi" w:cstheme="majorHAnsi"/>
          <w:b w:val="0"/>
          <w:bCs w:val="0"/>
          <w:sz w:val="28"/>
          <w:szCs w:val="28"/>
        </w:rPr>
        <w:t>:</w:t>
      </w:r>
      <w:r>
        <w:rPr>
          <w:rFonts w:asciiTheme="minorHAnsi" w:hAnsiTheme="minorHAnsi" w:cstheme="minorHAnsi"/>
          <w:b w:val="0"/>
          <w:bCs w:val="0"/>
          <w:sz w:val="24"/>
          <w:szCs w:val="24"/>
        </w:rPr>
        <w:br/>
      </w:r>
      <w:r w:rsidR="008A22E8" w:rsidRPr="00C23525">
        <w:rPr>
          <w:rFonts w:asciiTheme="minorHAnsi" w:hAnsiTheme="minorHAnsi" w:cstheme="minorHAnsi"/>
          <w:b w:val="0"/>
          <w:bCs w:val="0"/>
          <w:sz w:val="24"/>
          <w:szCs w:val="24"/>
        </w:rPr>
        <w:t>We considered the</w:t>
      </w:r>
      <w:r w:rsidR="008A22E8" w:rsidRPr="008A22E8">
        <w:rPr>
          <w:rFonts w:asciiTheme="minorHAnsi" w:hAnsiTheme="minorHAnsi" w:cstheme="minorHAnsi"/>
          <w:sz w:val="24"/>
          <w:szCs w:val="24"/>
        </w:rPr>
        <w:t xml:space="preserve"> </w:t>
      </w:r>
      <w:r w:rsidR="008A22E8" w:rsidRPr="008A22E8">
        <w:rPr>
          <w:rFonts w:asciiTheme="minorHAnsi" w:hAnsiTheme="minorHAnsi" w:cstheme="minorHAnsi"/>
          <w:color w:val="202124"/>
          <w:sz w:val="24"/>
          <w:szCs w:val="24"/>
        </w:rPr>
        <w:t>WA_Fn-UseC_-Telco-Customer-Churn.csv</w:t>
      </w:r>
      <w:r w:rsidR="008A22E8" w:rsidRPr="008A22E8">
        <w:rPr>
          <w:rFonts w:asciiTheme="minorHAnsi" w:hAnsiTheme="minorHAnsi" w:cstheme="minorHAnsi"/>
          <w:color w:val="202124"/>
          <w:sz w:val="24"/>
          <w:szCs w:val="24"/>
        </w:rPr>
        <w:t xml:space="preserve"> data </w:t>
      </w:r>
      <w:r w:rsidR="008A22E8" w:rsidRPr="008A22E8">
        <w:rPr>
          <w:rFonts w:asciiTheme="minorHAnsi" w:hAnsiTheme="minorHAnsi" w:cstheme="minorHAnsi"/>
          <w:b w:val="0"/>
          <w:bCs w:val="0"/>
          <w:color w:val="202124"/>
          <w:sz w:val="24"/>
          <w:szCs w:val="24"/>
        </w:rPr>
        <w:t xml:space="preserve">to predict the customer churn in a </w:t>
      </w:r>
      <w:r w:rsidR="0013124F" w:rsidRPr="008A22E8">
        <w:rPr>
          <w:rFonts w:asciiTheme="minorHAnsi" w:hAnsiTheme="minorHAnsi" w:cstheme="minorHAnsi"/>
          <w:b w:val="0"/>
          <w:bCs w:val="0"/>
          <w:color w:val="202124"/>
          <w:sz w:val="24"/>
          <w:szCs w:val="24"/>
        </w:rPr>
        <w:t>telecom</w:t>
      </w:r>
      <w:r w:rsidR="008A22E8" w:rsidRPr="008A22E8">
        <w:rPr>
          <w:rFonts w:asciiTheme="minorHAnsi" w:hAnsiTheme="minorHAnsi" w:cstheme="minorHAnsi"/>
          <w:b w:val="0"/>
          <w:bCs w:val="0"/>
          <w:color w:val="202124"/>
          <w:sz w:val="24"/>
          <w:szCs w:val="24"/>
        </w:rPr>
        <w:t xml:space="preserve"> industry</w:t>
      </w:r>
      <w:r w:rsidR="008A22E8">
        <w:rPr>
          <w:rFonts w:asciiTheme="minorHAnsi" w:hAnsiTheme="minorHAnsi" w:cstheme="minorHAnsi"/>
          <w:b w:val="0"/>
          <w:bCs w:val="0"/>
          <w:color w:val="202124"/>
          <w:sz w:val="24"/>
          <w:szCs w:val="24"/>
        </w:rPr>
        <w:t xml:space="preserve"> con</w:t>
      </w:r>
      <w:r w:rsidR="00C23525">
        <w:rPr>
          <w:rFonts w:asciiTheme="minorHAnsi" w:hAnsiTheme="minorHAnsi" w:cstheme="minorHAnsi"/>
          <w:b w:val="0"/>
          <w:bCs w:val="0"/>
          <w:color w:val="202124"/>
          <w:sz w:val="24"/>
          <w:szCs w:val="24"/>
        </w:rPr>
        <w:t>sidering several factors.</w:t>
      </w:r>
    </w:p>
    <w:p w14:paraId="5FFB6E69" w14:textId="51BE7E70" w:rsidR="00C23525" w:rsidRPr="00C23525" w:rsidRDefault="00C23525" w:rsidP="008A22E8">
      <w:pPr>
        <w:pStyle w:val="Heading5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Theme="minorHAnsi" w:hAnsiTheme="minorHAnsi" w:cstheme="minorHAnsi"/>
          <w:color w:val="202124"/>
          <w:sz w:val="24"/>
          <w:szCs w:val="24"/>
        </w:rPr>
      </w:pPr>
      <w:r w:rsidRPr="00C23525">
        <w:rPr>
          <w:rFonts w:asciiTheme="minorHAnsi" w:hAnsiTheme="minorHAnsi" w:cstheme="minorHAnsi"/>
          <w:color w:val="202124"/>
          <w:sz w:val="24"/>
          <w:szCs w:val="24"/>
        </w:rPr>
        <w:t>Dataset preview:</w:t>
      </w:r>
    </w:p>
    <w:p w14:paraId="7ECE0A57" w14:textId="70111CA3" w:rsidR="00AA2F97" w:rsidRDefault="00C23525" w:rsidP="008A22E8">
      <w:pPr>
        <w:jc w:val="both"/>
        <w:rPr>
          <w:rFonts w:cstheme="minorHAnsi"/>
          <w:sz w:val="28"/>
          <w:szCs w:val="28"/>
        </w:rPr>
      </w:pPr>
      <w:r w:rsidRPr="00C23525">
        <w:rPr>
          <w:rFonts w:cstheme="minorHAnsi"/>
          <w:sz w:val="28"/>
          <w:szCs w:val="28"/>
        </w:rPr>
        <w:drawing>
          <wp:inline distT="0" distB="0" distL="0" distR="0" wp14:anchorId="45F38F92" wp14:editId="4634BBB0">
            <wp:extent cx="5731510" cy="1613535"/>
            <wp:effectExtent l="0" t="0" r="2540" b="571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F9C6" w14:textId="77777777" w:rsidR="00D917B3" w:rsidRDefault="00D917B3" w:rsidP="008A22E8">
      <w:pPr>
        <w:jc w:val="both"/>
        <w:rPr>
          <w:rFonts w:cstheme="minorHAnsi"/>
          <w:sz w:val="28"/>
          <w:szCs w:val="28"/>
        </w:rPr>
      </w:pPr>
    </w:p>
    <w:p w14:paraId="5B8480EA" w14:textId="785A0A1A" w:rsidR="00C23525" w:rsidRDefault="00D917B3" w:rsidP="008A22E8">
      <w:pPr>
        <w:jc w:val="both"/>
        <w:rPr>
          <w:rFonts w:cstheme="minorHAnsi"/>
          <w:sz w:val="28"/>
          <w:szCs w:val="28"/>
        </w:rPr>
      </w:pPr>
      <w:r w:rsidRPr="00D917B3">
        <w:rPr>
          <w:rFonts w:asciiTheme="majorHAnsi" w:hAnsiTheme="majorHAnsi" w:cstheme="majorHAnsi"/>
          <w:b/>
          <w:bCs/>
          <w:sz w:val="28"/>
          <w:szCs w:val="28"/>
        </w:rPr>
        <w:t>D</w:t>
      </w:r>
      <w:r w:rsidR="0013124F">
        <w:rPr>
          <w:rFonts w:asciiTheme="majorHAnsi" w:hAnsiTheme="majorHAnsi" w:cstheme="majorHAnsi"/>
          <w:b/>
          <w:bCs/>
          <w:sz w:val="28"/>
          <w:szCs w:val="28"/>
        </w:rPr>
        <w:t>ata Understanding and Feature Engineering</w:t>
      </w:r>
      <w:r>
        <w:rPr>
          <w:rFonts w:cstheme="minorHAnsi"/>
          <w:sz w:val="28"/>
          <w:szCs w:val="28"/>
        </w:rPr>
        <w:t>:</w:t>
      </w:r>
      <w:r w:rsidR="00C23525">
        <w:rPr>
          <w:rFonts w:cstheme="minorHAnsi"/>
          <w:sz w:val="28"/>
          <w:szCs w:val="28"/>
        </w:rPr>
        <w:t xml:space="preserve"> </w:t>
      </w:r>
    </w:p>
    <w:p w14:paraId="78566062" w14:textId="6B468E80" w:rsidR="00C23525" w:rsidRDefault="00C23525" w:rsidP="008A22E8">
      <w:pPr>
        <w:jc w:val="both"/>
        <w:rPr>
          <w:rFonts w:cstheme="minorHAnsi"/>
          <w:sz w:val="28"/>
          <w:szCs w:val="28"/>
        </w:rPr>
      </w:pPr>
      <w:r w:rsidRPr="00D917B3">
        <w:rPr>
          <w:rFonts w:cstheme="minorHAnsi"/>
          <w:sz w:val="24"/>
          <w:szCs w:val="24"/>
        </w:rPr>
        <w:t xml:space="preserve">We dropped the </w:t>
      </w:r>
      <w:proofErr w:type="spellStart"/>
      <w:r w:rsidRPr="00D917B3">
        <w:rPr>
          <w:rFonts w:cstheme="minorHAnsi"/>
          <w:sz w:val="24"/>
          <w:szCs w:val="24"/>
        </w:rPr>
        <w:t>customer_id</w:t>
      </w:r>
      <w:proofErr w:type="spellEnd"/>
      <w:r w:rsidRPr="00D917B3">
        <w:rPr>
          <w:rFonts w:cstheme="minorHAnsi"/>
          <w:sz w:val="24"/>
          <w:szCs w:val="24"/>
        </w:rPr>
        <w:t xml:space="preserve"> column as it not going to add any weightage to the churn prediction</w:t>
      </w:r>
      <w:r>
        <w:rPr>
          <w:rFonts w:cstheme="minorHAnsi"/>
          <w:sz w:val="28"/>
          <w:szCs w:val="28"/>
        </w:rPr>
        <w:t>.</w:t>
      </w:r>
    </w:p>
    <w:p w14:paraId="0CD5B74B" w14:textId="44EB03C4" w:rsidR="00C23525" w:rsidRDefault="00D917B3" w:rsidP="008A22E8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  <w:r w:rsidRPr="00D917B3">
        <w:rPr>
          <w:rFonts w:cstheme="minorHAnsi"/>
          <w:sz w:val="28"/>
          <w:szCs w:val="28"/>
        </w:rPr>
        <w:drawing>
          <wp:inline distT="0" distB="0" distL="0" distR="0" wp14:anchorId="5AFC0826" wp14:editId="11D18508">
            <wp:extent cx="1867062" cy="3139712"/>
            <wp:effectExtent l="0" t="0" r="0" b="381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67062" cy="313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5A9C" w14:textId="7CACE2E2" w:rsidR="00D917B3" w:rsidRDefault="00D917B3" w:rsidP="008A22E8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l the features are in Object data types except </w:t>
      </w:r>
      <w:proofErr w:type="spellStart"/>
      <w:r>
        <w:rPr>
          <w:rFonts w:cstheme="minorHAnsi"/>
          <w:sz w:val="24"/>
          <w:szCs w:val="24"/>
        </w:rPr>
        <w:t>SeniorCitizen</w:t>
      </w:r>
      <w:proofErr w:type="spellEnd"/>
      <w:r>
        <w:rPr>
          <w:rFonts w:cstheme="minorHAnsi"/>
          <w:sz w:val="24"/>
          <w:szCs w:val="24"/>
        </w:rPr>
        <w:t xml:space="preserve">, tenure, </w:t>
      </w:r>
      <w:r w:rsidR="00215CCB">
        <w:rPr>
          <w:rFonts w:cstheme="minorHAnsi"/>
          <w:sz w:val="24"/>
          <w:szCs w:val="24"/>
        </w:rPr>
        <w:t xml:space="preserve">Monthly Charges. </w:t>
      </w:r>
      <w:proofErr w:type="gramStart"/>
      <w:r w:rsidR="00215CCB">
        <w:rPr>
          <w:rFonts w:cstheme="minorHAnsi"/>
          <w:sz w:val="24"/>
          <w:szCs w:val="24"/>
        </w:rPr>
        <w:t>So</w:t>
      </w:r>
      <w:proofErr w:type="gramEnd"/>
      <w:r w:rsidR="00215CCB">
        <w:rPr>
          <w:rFonts w:cstheme="minorHAnsi"/>
          <w:sz w:val="24"/>
          <w:szCs w:val="24"/>
        </w:rPr>
        <w:t xml:space="preserve"> we need to convert those data types.</w:t>
      </w:r>
    </w:p>
    <w:p w14:paraId="0F88F828" w14:textId="24249EE2" w:rsidR="00215CCB" w:rsidRDefault="00215CCB" w:rsidP="008A22E8">
      <w:pPr>
        <w:jc w:val="both"/>
        <w:rPr>
          <w:rFonts w:cstheme="minorHAnsi"/>
          <w:sz w:val="24"/>
          <w:szCs w:val="24"/>
        </w:rPr>
      </w:pPr>
      <w:r w:rsidRPr="00215CCB">
        <w:rPr>
          <w:rFonts w:cstheme="minorHAnsi"/>
          <w:sz w:val="24"/>
          <w:szCs w:val="24"/>
        </w:rPr>
        <w:lastRenderedPageBreak/>
        <w:drawing>
          <wp:inline distT="0" distB="0" distL="0" distR="0" wp14:anchorId="2BF00F8E" wp14:editId="7167309A">
            <wp:extent cx="5731510" cy="2925445"/>
            <wp:effectExtent l="0" t="0" r="2540" b="825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1C76F" w14:textId="60CCF739" w:rsidR="00215CCB" w:rsidRDefault="00215CCB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i/>
          <w:iCs/>
          <w:color w:val="000000"/>
          <w:sz w:val="24"/>
          <w:szCs w:val="24"/>
        </w:rPr>
      </w:pPr>
      <w:r w:rsidRPr="00215CCB">
        <w:rPr>
          <w:rFonts w:asciiTheme="minorHAnsi" w:hAnsiTheme="minorHAnsi" w:cstheme="minorHAnsi"/>
          <w:i/>
          <w:iCs/>
          <w:color w:val="000000"/>
          <w:sz w:val="24"/>
          <w:szCs w:val="24"/>
        </w:rPr>
        <w:t xml:space="preserve">Since </w:t>
      </w:r>
      <w:r w:rsidRPr="00215CCB">
        <w:rPr>
          <w:rFonts w:asciiTheme="minorHAnsi" w:hAnsiTheme="minorHAnsi" w:cstheme="minorHAnsi"/>
          <w:i/>
          <w:iCs/>
          <w:color w:val="000000"/>
          <w:sz w:val="24"/>
          <w:szCs w:val="24"/>
        </w:rPr>
        <w:t xml:space="preserve">"No internet service" or "No phone service" mean? I believe it means </w:t>
      </w:r>
      <w:proofErr w:type="gramStart"/>
      <w:r w:rsidRPr="00215CCB">
        <w:rPr>
          <w:rFonts w:asciiTheme="minorHAnsi" w:hAnsiTheme="minorHAnsi" w:cstheme="minorHAnsi"/>
          <w:i/>
          <w:iCs/>
          <w:color w:val="000000"/>
          <w:sz w:val="24"/>
          <w:szCs w:val="24"/>
        </w:rPr>
        <w:t>NO !!!</w:t>
      </w:r>
      <w:proofErr w:type="gramEnd"/>
      <w:r w:rsidRPr="00215CCB">
        <w:rPr>
          <w:rFonts w:asciiTheme="minorHAnsi" w:hAnsiTheme="minorHAnsi" w:cstheme="minorHAnsi"/>
          <w:i/>
          <w:iCs/>
          <w:color w:val="000000"/>
          <w:sz w:val="24"/>
          <w:szCs w:val="24"/>
        </w:rPr>
        <w:t xml:space="preserve"> Here we should just replace them with NO</w:t>
      </w:r>
    </w:p>
    <w:p w14:paraId="6DD35FEC" w14:textId="1280530B" w:rsidR="00215CCB" w:rsidRDefault="00215CCB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 w:rsidRPr="00215CCB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2C208F0" wp14:editId="01526D4B">
            <wp:simplePos x="914400" y="4537364"/>
            <wp:positionH relativeFrom="column">
              <wp:align>left</wp:align>
            </wp:positionH>
            <wp:positionV relativeFrom="paragraph">
              <wp:align>top</wp:align>
            </wp:positionV>
            <wp:extent cx="4153260" cy="1394581"/>
            <wp:effectExtent l="0" t="0" r="0" b="0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02F0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br w:type="textWrapping" w:clear="all"/>
      </w:r>
      <w:r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We replaced all the </w:t>
      </w:r>
      <w:r w:rsidR="00B702F0" w:rsidRPr="00215CCB">
        <w:rPr>
          <w:rFonts w:asciiTheme="minorHAnsi" w:hAnsiTheme="minorHAnsi" w:cstheme="minorHAnsi"/>
          <w:i/>
          <w:iCs/>
          <w:color w:val="000000"/>
          <w:sz w:val="24"/>
          <w:szCs w:val="24"/>
        </w:rPr>
        <w:t>"No internet service" or "No phone service"</w:t>
      </w:r>
      <w:r w:rsidR="00B702F0">
        <w:rPr>
          <w:rFonts w:asciiTheme="minorHAnsi" w:hAnsiTheme="minorHAnsi" w:cstheme="minorHAnsi"/>
          <w:i/>
          <w:iCs/>
          <w:color w:val="000000"/>
          <w:sz w:val="24"/>
          <w:szCs w:val="24"/>
        </w:rPr>
        <w:t xml:space="preserve"> </w:t>
      </w:r>
      <w:r w:rsidR="00B702F0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with </w:t>
      </w:r>
      <w:r w:rsidR="00B702F0" w:rsidRPr="00B702F0">
        <w:rPr>
          <w:rFonts w:asciiTheme="minorHAnsi" w:hAnsiTheme="minorHAnsi" w:cstheme="minorHAnsi"/>
          <w:i/>
          <w:iCs/>
          <w:color w:val="000000"/>
          <w:sz w:val="24"/>
          <w:szCs w:val="24"/>
        </w:rPr>
        <w:t>No</w:t>
      </w:r>
      <w:r w:rsidR="00B702F0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and then encoded the Yes and No to 1 and 0 respectively to convert the data to int data.</w:t>
      </w:r>
    </w:p>
    <w:p w14:paraId="5FFE9B38" w14:textId="77777777" w:rsidR="0013124F" w:rsidRDefault="0013124F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</w:p>
    <w:p w14:paraId="6C4272EC" w14:textId="5A01A0A1" w:rsidR="00B702F0" w:rsidRDefault="00B702F0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 w:rsidRPr="00B702F0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drawing>
          <wp:inline distT="0" distB="0" distL="0" distR="0" wp14:anchorId="12E193E1" wp14:editId="7DA264CA">
            <wp:extent cx="5731510" cy="1688465"/>
            <wp:effectExtent l="0" t="0" r="2540" b="698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C1516" w14:textId="760AF606" w:rsidR="00B702F0" w:rsidRDefault="00B702F0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For the remaining categorical </w:t>
      </w:r>
      <w:proofErr w:type="gramStart"/>
      <w:r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values</w:t>
      </w:r>
      <w:proofErr w:type="gramEnd"/>
      <w:r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we are going to perform one hot encoding.</w:t>
      </w:r>
    </w:p>
    <w:p w14:paraId="1D8D40B7" w14:textId="667B459C" w:rsidR="00B702F0" w:rsidRDefault="00B702F0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For Gender we are replacing Female=1 and Male=0.</w:t>
      </w:r>
    </w:p>
    <w:p w14:paraId="222A58B3" w14:textId="4D999B80" w:rsidR="0013124F" w:rsidRDefault="0013124F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</w:p>
    <w:p w14:paraId="18EF5A7D" w14:textId="77777777" w:rsidR="0013124F" w:rsidRDefault="0013124F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</w:p>
    <w:p w14:paraId="42082577" w14:textId="738B66A4" w:rsidR="00B702F0" w:rsidRDefault="0013124F" w:rsidP="00215CCB">
      <w:pPr>
        <w:pStyle w:val="Heading5"/>
        <w:shd w:val="clear" w:color="auto" w:fill="FFFFFF"/>
        <w:spacing w:before="240" w:beforeAutospacing="0" w:after="0" w:afterAutospacing="0"/>
        <w:rPr>
          <w:rFonts w:asciiTheme="majorHAnsi" w:hAnsiTheme="majorHAnsi" w:cstheme="majorHAnsi"/>
          <w:color w:val="000000"/>
          <w:sz w:val="28"/>
          <w:szCs w:val="28"/>
        </w:rPr>
      </w:pPr>
      <w:r w:rsidRPr="0013124F">
        <w:rPr>
          <w:rFonts w:asciiTheme="majorHAnsi" w:hAnsiTheme="majorHAnsi" w:cstheme="majorHAnsi"/>
          <w:color w:val="000000"/>
          <w:sz w:val="28"/>
          <w:szCs w:val="28"/>
        </w:rPr>
        <w:lastRenderedPageBreak/>
        <w:t>Normalisation of data:</w:t>
      </w:r>
    </w:p>
    <w:p w14:paraId="45EDA90C" w14:textId="1CA0F3CF" w:rsidR="0013124F" w:rsidRDefault="0013124F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As all columns now are numeric ones in 0s and 1s, these thre</w:t>
      </w:r>
      <w:r w:rsid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e </w:t>
      </w: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columns</w:t>
      </w:r>
      <w:r w:rsid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</w:t>
      </w: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[</w:t>
      </w: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'InternetService','Contract','PaymentMethod'</w:t>
      </w: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]</w:t>
      </w: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are not in the same SCALE.</w:t>
      </w:r>
      <w:r w:rsid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 xml:space="preserve"> </w:t>
      </w: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we are using standard scalar to normalise the dat</w:t>
      </w:r>
      <w:r w:rsidRPr="001023C2"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  <w:t>a.</w:t>
      </w:r>
    </w:p>
    <w:p w14:paraId="06C565BE" w14:textId="2981E7E4" w:rsidR="0038485F" w:rsidRDefault="001023C2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ajorHAnsi" w:hAnsiTheme="majorHAnsi" w:cstheme="majorHAnsi"/>
          <w:color w:val="000000"/>
          <w:sz w:val="28"/>
          <w:szCs w:val="28"/>
        </w:rPr>
      </w:pPr>
      <w:r>
        <w:rPr>
          <w:rFonts w:asciiTheme="majorHAnsi" w:hAnsiTheme="majorHAnsi" w:cstheme="majorHAnsi"/>
          <w:color w:val="000000"/>
          <w:sz w:val="28"/>
          <w:szCs w:val="28"/>
        </w:rPr>
        <w:t>Exploratory Data Analysis:</w:t>
      </w:r>
      <w:r w:rsidR="0038485F">
        <w:rPr>
          <w:rFonts w:asciiTheme="majorHAnsi" w:hAnsiTheme="majorHAnsi" w:cstheme="majorHAnsi"/>
          <w:color w:val="000000"/>
          <w:sz w:val="28"/>
          <w:szCs w:val="28"/>
        </w:rPr>
        <w:t xml:space="preserve">  </w:t>
      </w:r>
    </w:p>
    <w:p w14:paraId="5E5A898F" w14:textId="27C990BC" w:rsidR="00A6344B" w:rsidRPr="00A6344B" w:rsidRDefault="0038485F" w:rsidP="00A6344B">
      <w:pPr>
        <w:pStyle w:val="Heading4"/>
        <w:shd w:val="clear" w:color="auto" w:fill="FFFFFF"/>
        <w:spacing w:before="240"/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</w:pPr>
      <w:r w:rsidRP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>From the Visualizations we can say that data</w:t>
      </w:r>
      <w:r w:rsidR="00A6344B" w:rsidRP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 xml:space="preserve"> dataset</w:t>
      </w:r>
      <w:r w:rsidR="00A6344B" w:rsidRP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 xml:space="preserve"> is imbalanced</w:t>
      </w:r>
      <w:r w:rsidR="00A6344B" w:rsidRP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 xml:space="preserve">. Here I'm going to use </w:t>
      </w:r>
      <w:proofErr w:type="spellStart"/>
      <w:proofErr w:type="gramStart"/>
      <w:r w:rsidR="00A6344B" w:rsidRP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>imblearn.over</w:t>
      </w:r>
      <w:proofErr w:type="gramEnd"/>
      <w:r w:rsidR="00A6344B" w:rsidRP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>_sampling</w:t>
      </w:r>
      <w:proofErr w:type="spellEnd"/>
      <w:r w:rsidR="00A6344B" w:rsidRP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 xml:space="preserve"> SMOTE to introduce more instances in order to have better balance before splitting the data into Training &amp; Testing</w:t>
      </w:r>
      <w:r w:rsidR="00A6344B">
        <w:rPr>
          <w:rFonts w:asciiTheme="minorHAnsi" w:hAnsiTheme="minorHAnsi" w:cstheme="minorHAnsi"/>
          <w:i w:val="0"/>
          <w:iCs w:val="0"/>
          <w:color w:val="000000"/>
          <w:sz w:val="24"/>
          <w:szCs w:val="24"/>
        </w:rPr>
        <w:t>.</w:t>
      </w:r>
    </w:p>
    <w:p w14:paraId="77A9DDE8" w14:textId="525C1554" w:rsidR="0038485F" w:rsidRPr="0038485F" w:rsidRDefault="0038485F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</w:p>
    <w:p w14:paraId="03AE292A" w14:textId="7AC24F17" w:rsidR="001023C2" w:rsidRDefault="0038485F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  <w:r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70545156" wp14:editId="677BA301">
            <wp:extent cx="2833255" cy="1907293"/>
            <wp:effectExtent l="0" t="0" r="5715" b="0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666" cy="192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3E8E0666" wp14:editId="1DDA9434">
            <wp:extent cx="2708563" cy="1858376"/>
            <wp:effectExtent l="0" t="0" r="0" b="8890"/>
            <wp:docPr id="7" name="Picture 7" descr="Chart, ba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737" cy="194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noProof/>
          <w:color w:val="000000"/>
        </w:rPr>
        <w:drawing>
          <wp:inline distT="0" distB="0" distL="0" distR="0" wp14:anchorId="4E2A701E" wp14:editId="354FC4CA">
            <wp:extent cx="5015230" cy="3324860"/>
            <wp:effectExtent l="0" t="0" r="0" b="0"/>
            <wp:docPr id="9" name="Picture 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30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11A8C" w14:textId="274423A2" w:rsidR="00A6344B" w:rsidRDefault="00A6344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</w:p>
    <w:p w14:paraId="7C17CF38" w14:textId="3875A196" w:rsidR="00A6344B" w:rsidRDefault="00A6344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</w:p>
    <w:p w14:paraId="6F7AF665" w14:textId="5B4B67A5" w:rsidR="00A6344B" w:rsidRDefault="00A6344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b w:val="0"/>
          <w:bCs w:val="0"/>
          <w:color w:val="000000"/>
          <w:sz w:val="24"/>
          <w:szCs w:val="24"/>
        </w:rPr>
      </w:pPr>
    </w:p>
    <w:p w14:paraId="76D3F9FB" w14:textId="5AA630C9" w:rsidR="00A6344B" w:rsidRDefault="00A6344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ajorHAnsi" w:hAnsiTheme="majorHAnsi" w:cstheme="majorHAnsi"/>
          <w:color w:val="000000"/>
          <w:sz w:val="28"/>
          <w:szCs w:val="28"/>
        </w:rPr>
      </w:pPr>
      <w:r w:rsidRPr="00A6344B">
        <w:rPr>
          <w:rFonts w:asciiTheme="majorHAnsi" w:hAnsiTheme="majorHAnsi" w:cstheme="majorHAnsi"/>
          <w:color w:val="000000"/>
          <w:sz w:val="28"/>
          <w:szCs w:val="28"/>
        </w:rPr>
        <w:lastRenderedPageBreak/>
        <w:t>Modelling:</w:t>
      </w:r>
    </w:p>
    <w:p w14:paraId="34AA7A2B" w14:textId="126FC8E7" w:rsidR="00A6344B" w:rsidRDefault="00A6344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ajorHAnsi" w:hAnsiTheme="majorHAnsi" w:cstheme="majorHAnsi"/>
          <w:color w:val="000000"/>
          <w:sz w:val="28"/>
          <w:szCs w:val="28"/>
        </w:rPr>
      </w:pPr>
      <w:r w:rsidRPr="00A6344B">
        <w:rPr>
          <w:rFonts w:asciiTheme="majorHAnsi" w:hAnsiTheme="majorHAnsi" w:cstheme="majorHAnsi"/>
          <w:color w:val="000000"/>
          <w:sz w:val="28"/>
          <w:szCs w:val="28"/>
        </w:rPr>
        <w:drawing>
          <wp:inline distT="0" distB="0" distL="0" distR="0" wp14:anchorId="115FA9EC" wp14:editId="1F61FE08">
            <wp:extent cx="5731510" cy="3204845"/>
            <wp:effectExtent l="0" t="0" r="2540" b="0"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AF366" w14:textId="3C29A491" w:rsidR="00D140CB" w:rsidRDefault="00D140C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ajorHAnsi" w:hAnsiTheme="majorHAnsi" w:cstheme="majorHAnsi"/>
          <w:color w:val="000000"/>
          <w:sz w:val="28"/>
          <w:szCs w:val="28"/>
        </w:rPr>
      </w:pPr>
      <w:r>
        <w:rPr>
          <w:rFonts w:asciiTheme="majorHAnsi" w:hAnsiTheme="majorHAnsi" w:cstheme="majorHAnsi"/>
          <w:color w:val="000000"/>
          <w:sz w:val="28"/>
          <w:szCs w:val="28"/>
        </w:rPr>
        <w:t>Accuracy:</w:t>
      </w:r>
    </w:p>
    <w:p w14:paraId="3AB406BD" w14:textId="249B2D03" w:rsidR="00A6344B" w:rsidRDefault="00D140C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ajorHAnsi" w:hAnsiTheme="majorHAnsi" w:cstheme="majorHAnsi"/>
          <w:color w:val="000000"/>
          <w:sz w:val="28"/>
          <w:szCs w:val="28"/>
        </w:rPr>
      </w:pPr>
      <w:r w:rsidRPr="00D140CB">
        <w:rPr>
          <w:rFonts w:asciiTheme="majorHAnsi" w:hAnsiTheme="majorHAnsi" w:cstheme="majorHAnsi"/>
          <w:color w:val="000000"/>
          <w:sz w:val="28"/>
          <w:szCs w:val="28"/>
        </w:rPr>
        <w:drawing>
          <wp:inline distT="0" distB="0" distL="0" distR="0" wp14:anchorId="6CEDDA14" wp14:editId="7BD4167E">
            <wp:extent cx="4427604" cy="196613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196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99DD" w14:textId="7D88C31E" w:rsidR="00D140CB" w:rsidRPr="00D140CB" w:rsidRDefault="00D140C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inorHAnsi" w:hAnsiTheme="minorHAnsi" w:cstheme="minorHAnsi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000000"/>
          <w:sz w:val="24"/>
          <w:szCs w:val="24"/>
        </w:rPr>
        <w:t>Our ANN with keras gave us an accuracy of 81% in predicting the customer churn.</w:t>
      </w:r>
    </w:p>
    <w:p w14:paraId="023D69AD" w14:textId="77777777" w:rsidR="00A6344B" w:rsidRPr="00A6344B" w:rsidRDefault="00A6344B" w:rsidP="001023C2">
      <w:pPr>
        <w:pStyle w:val="Heading5"/>
        <w:shd w:val="clear" w:color="auto" w:fill="FFFFFF"/>
        <w:spacing w:before="240" w:beforeAutospacing="0" w:after="0" w:afterAutospacing="0"/>
        <w:rPr>
          <w:rFonts w:asciiTheme="majorHAnsi" w:hAnsiTheme="majorHAnsi" w:cstheme="majorHAnsi"/>
          <w:color w:val="000000"/>
          <w:sz w:val="28"/>
          <w:szCs w:val="28"/>
        </w:rPr>
      </w:pPr>
    </w:p>
    <w:p w14:paraId="134BA624" w14:textId="77777777" w:rsidR="00215CCB" w:rsidRPr="001023C2" w:rsidRDefault="00215CCB" w:rsidP="008A22E8">
      <w:pPr>
        <w:jc w:val="both"/>
        <w:rPr>
          <w:rFonts w:cstheme="minorHAnsi"/>
          <w:sz w:val="24"/>
          <w:szCs w:val="24"/>
        </w:rPr>
      </w:pPr>
    </w:p>
    <w:p w14:paraId="0E0ACECB" w14:textId="14AEA914" w:rsidR="00D917B3" w:rsidRPr="00D917B3" w:rsidRDefault="00D917B3" w:rsidP="008A22E8">
      <w:pPr>
        <w:jc w:val="both"/>
        <w:rPr>
          <w:rFonts w:cstheme="minorHAnsi"/>
          <w:sz w:val="24"/>
          <w:szCs w:val="24"/>
        </w:rPr>
      </w:pPr>
    </w:p>
    <w:p w14:paraId="445CC287" w14:textId="77777777" w:rsidR="008A22E8" w:rsidRPr="00AA2F97" w:rsidRDefault="008A22E8">
      <w:pPr>
        <w:rPr>
          <w:rFonts w:asciiTheme="majorHAnsi" w:hAnsiTheme="majorHAnsi" w:cstheme="majorHAnsi"/>
          <w:sz w:val="32"/>
          <w:szCs w:val="32"/>
        </w:rPr>
      </w:pPr>
    </w:p>
    <w:sectPr w:rsidR="008A22E8" w:rsidRPr="00AA2F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B62FF" w14:textId="77777777" w:rsidR="002712EF" w:rsidRDefault="002712EF" w:rsidP="0038485F">
      <w:pPr>
        <w:spacing w:after="0" w:line="240" w:lineRule="auto"/>
      </w:pPr>
      <w:r>
        <w:separator/>
      </w:r>
    </w:p>
  </w:endnote>
  <w:endnote w:type="continuationSeparator" w:id="0">
    <w:p w14:paraId="306A3567" w14:textId="77777777" w:rsidR="002712EF" w:rsidRDefault="002712EF" w:rsidP="00384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16ADC" w14:textId="77777777" w:rsidR="002712EF" w:rsidRDefault="002712EF" w:rsidP="0038485F">
      <w:pPr>
        <w:spacing w:after="0" w:line="240" w:lineRule="auto"/>
      </w:pPr>
      <w:r>
        <w:separator/>
      </w:r>
    </w:p>
  </w:footnote>
  <w:footnote w:type="continuationSeparator" w:id="0">
    <w:p w14:paraId="7C0FD102" w14:textId="77777777" w:rsidR="002712EF" w:rsidRDefault="002712EF" w:rsidP="003848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LYwMrE0MDYwNDVU0lEKTi0uzszPAykwrAUAq0dmmSwAAAA="/>
  </w:docVars>
  <w:rsids>
    <w:rsidRoot w:val="00AA2F97"/>
    <w:rsid w:val="001023C2"/>
    <w:rsid w:val="0013124F"/>
    <w:rsid w:val="00215427"/>
    <w:rsid w:val="00215CCB"/>
    <w:rsid w:val="002712EF"/>
    <w:rsid w:val="0038485F"/>
    <w:rsid w:val="008A22E8"/>
    <w:rsid w:val="00A33DCD"/>
    <w:rsid w:val="00A6344B"/>
    <w:rsid w:val="00AA2F97"/>
    <w:rsid w:val="00B702F0"/>
    <w:rsid w:val="00C23525"/>
    <w:rsid w:val="00D140CB"/>
    <w:rsid w:val="00D9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63EC1"/>
  <w15:chartTrackingRefBased/>
  <w15:docId w15:val="{4001A277-71A7-4156-AC45-E17C4E27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124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8A22E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8A22E8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13124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384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85F"/>
  </w:style>
  <w:style w:type="paragraph" w:styleId="Footer">
    <w:name w:val="footer"/>
    <w:basedOn w:val="Normal"/>
    <w:link w:val="FooterChar"/>
    <w:uiPriority w:val="99"/>
    <w:unhideWhenUsed/>
    <w:rsid w:val="003848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8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sha</dc:creator>
  <cp:keywords/>
  <dc:description/>
  <cp:lastModifiedBy>sirisha</cp:lastModifiedBy>
  <cp:revision>1</cp:revision>
  <dcterms:created xsi:type="dcterms:W3CDTF">2022-02-04T02:03:00Z</dcterms:created>
  <dcterms:modified xsi:type="dcterms:W3CDTF">2022-02-04T02:58:00Z</dcterms:modified>
</cp:coreProperties>
</file>